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5B3C048B" w:rsidR="006E1D2E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University of Birmingham Dubai</w:t>
      </w:r>
    </w:p>
    <w:p w14:paraId="03562C8A" w14:textId="2BDEFE4B" w:rsidR="00E32A7D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Dubai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Pr="00ED743D">
        <w:rPr>
          <w:rFonts w:ascii="Cambria" w:hAnsi="Cambria"/>
          <w:color w:val="404040" w:themeColor="text1" w:themeTint="BF"/>
          <w:sz w:val="20"/>
          <w:szCs w:val="20"/>
        </w:rPr>
        <w:t>a.karabay@bham.ac.uk</w:t>
      </w:r>
    </w:p>
    <w:p w14:paraId="61DFC585" w14:textId="7A144BDA" w:rsidR="00533C3D" w:rsidRPr="00A27706" w:rsidRDefault="00DC7599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12F4E" w:rsidRPr="005E1C65" w14:paraId="2FBF4F85" w14:textId="77777777" w:rsidTr="005632C1">
        <w:tc>
          <w:tcPr>
            <w:tcW w:w="9175" w:type="dxa"/>
            <w:gridSpan w:val="3"/>
          </w:tcPr>
          <w:p w14:paraId="668BD282" w14:textId="45525D89" w:rsidR="00D12F4E" w:rsidRPr="00D12F4E" w:rsidRDefault="00D12F4E" w:rsidP="00E12F49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Assistant professor, </w:t>
            </w:r>
            <w:r>
              <w:rPr>
                <w:rFonts w:ascii="Cambria" w:hAnsi="Cambria"/>
              </w:rPr>
              <w:t>University of Birmingham Dubai, Dubai, UAE</w:t>
            </w:r>
          </w:p>
        </w:tc>
        <w:tc>
          <w:tcPr>
            <w:tcW w:w="1615" w:type="dxa"/>
          </w:tcPr>
          <w:p w14:paraId="1D17A91C" w14:textId="160CA616" w:rsidR="00D12F4E" w:rsidRPr="005E1C65" w:rsidRDefault="00D12F4E" w:rsidP="005E1C65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Current</w:t>
            </w:r>
          </w:p>
        </w:tc>
      </w:tr>
      <w:tr w:rsidR="000736E5" w:rsidRPr="005E1C65" w14:paraId="760E367B" w14:textId="77777777" w:rsidTr="005632C1">
        <w:tc>
          <w:tcPr>
            <w:tcW w:w="9175" w:type="dxa"/>
            <w:gridSpan w:val="3"/>
          </w:tcPr>
          <w:p w14:paraId="13111B28" w14:textId="2142F6DD" w:rsidR="000736E5" w:rsidRPr="000736E5" w:rsidRDefault="000736E5" w:rsidP="00131D56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Visiting scholar, </w:t>
            </w:r>
            <w:r>
              <w:rPr>
                <w:rFonts w:ascii="Cambria" w:hAnsi="Cambria"/>
              </w:rPr>
              <w:t>New York University, Abu Dhabi, UAE</w:t>
            </w:r>
          </w:p>
        </w:tc>
        <w:tc>
          <w:tcPr>
            <w:tcW w:w="1615" w:type="dxa"/>
          </w:tcPr>
          <w:p w14:paraId="124B83DB" w14:textId="750B54AF" w:rsidR="000736E5" w:rsidRPr="005E1C65" w:rsidRDefault="000736E5" w:rsidP="00131D5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6</w:t>
            </w:r>
          </w:p>
        </w:tc>
      </w:tr>
      <w:tr w:rsidR="00131D56" w:rsidRPr="005E1C65" w14:paraId="3A2FF9A6" w14:textId="77777777" w:rsidTr="005632C1">
        <w:tc>
          <w:tcPr>
            <w:tcW w:w="9175" w:type="dxa"/>
            <w:gridSpan w:val="3"/>
          </w:tcPr>
          <w:p w14:paraId="4AE080D8" w14:textId="1CD28D8D" w:rsidR="00131D56" w:rsidRPr="00E12F49" w:rsidRDefault="00131D56" w:rsidP="00131D56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21BBBC35" w14:textId="548D0C20" w:rsidR="00131D56" w:rsidRPr="005E1C65" w:rsidRDefault="00131D56" w:rsidP="00131D56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</w:tc>
      </w:tr>
      <w:tr w:rsidR="00131D56" w:rsidRPr="005E1C65" w14:paraId="27EFBE70" w14:textId="77777777" w:rsidTr="00F05CA7">
        <w:tc>
          <w:tcPr>
            <w:tcW w:w="9175" w:type="dxa"/>
            <w:gridSpan w:val="3"/>
          </w:tcPr>
          <w:p w14:paraId="66E09CF8" w14:textId="77777777" w:rsidR="00131D56" w:rsidRPr="00E12F49" w:rsidRDefault="00131D56" w:rsidP="00F05CA7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>Postdoctoral r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D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51F2B57A" w14:textId="77777777" w:rsidR="00131D56" w:rsidRPr="005E1C65" w:rsidRDefault="00131D56" w:rsidP="00F05CA7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  <w:p w14:paraId="6728EBED" w14:textId="77777777" w:rsidR="00131D56" w:rsidRPr="005E1C65" w:rsidRDefault="00131D56" w:rsidP="00F05CA7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Prof. Elkan G. </w:t>
            </w:r>
            <w:proofErr w:type="spellStart"/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 xml:space="preserve">Supervisor: Dr. Daniel </w:t>
            </w:r>
            <w:proofErr w:type="spellStart"/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A671D6" w14:paraId="0EC18D89" w14:textId="77777777" w:rsidTr="009D75E7">
        <w:tc>
          <w:tcPr>
            <w:tcW w:w="3505" w:type="dxa"/>
          </w:tcPr>
          <w:p w14:paraId="27260DA2" w14:textId="1EFF4E83" w:rsidR="00A671D6" w:rsidRPr="005E1C65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 D</w:t>
            </w:r>
          </w:p>
        </w:tc>
        <w:tc>
          <w:tcPr>
            <w:tcW w:w="2520" w:type="dxa"/>
          </w:tcPr>
          <w:p w14:paraId="79E5C59B" w14:textId="454DB574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7EDACFA1" w14:textId="1A6E9EB6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2B5C4B4D" w14:textId="77777777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675173" w14:paraId="1CE8EDF3" w14:textId="77777777" w:rsidTr="005632C1">
        <w:tc>
          <w:tcPr>
            <w:tcW w:w="3505" w:type="dxa"/>
          </w:tcPr>
          <w:p w14:paraId="1414A9F9" w14:textId="4F95C9F3" w:rsidR="00675173" w:rsidRPr="005E1C65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</w:t>
            </w:r>
            <w:r w:rsidR="00A671D6">
              <w:rPr>
                <w:rFonts w:ascii="Cambria" w:hAnsi="Cambria"/>
                <w:bCs/>
                <w:iCs/>
              </w:rPr>
              <w:t xml:space="preserve"> B</w:t>
            </w:r>
          </w:p>
        </w:tc>
        <w:tc>
          <w:tcPr>
            <w:tcW w:w="2520" w:type="dxa"/>
          </w:tcPr>
          <w:p w14:paraId="77C973F2" w14:textId="0E383F48" w:rsidR="00675173" w:rsidRDefault="00A671D6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0671F77D" w14:textId="20CB5987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5D303187" w14:textId="429D34CC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F60FEE" w14:paraId="7DFA5051" w14:textId="77777777" w:rsidTr="005632C1">
        <w:tc>
          <w:tcPr>
            <w:tcW w:w="3505" w:type="dxa"/>
          </w:tcPr>
          <w:p w14:paraId="0CD8C2A3" w14:textId="703BC16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F60FEE" w14:paraId="0302C2CE" w14:textId="77777777" w:rsidTr="005632C1">
        <w:tc>
          <w:tcPr>
            <w:tcW w:w="3505" w:type="dxa"/>
          </w:tcPr>
          <w:p w14:paraId="008EEB8B" w14:textId="27432A94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  <w:bookmarkStart w:id="0" w:name="_GoBack"/>
        <w:bookmarkEnd w:id="0"/>
      </w:tr>
      <w:tr w:rsidR="00F60FEE" w14:paraId="5A1EFDDA" w14:textId="77777777" w:rsidTr="005632C1">
        <w:tc>
          <w:tcPr>
            <w:tcW w:w="3505" w:type="dxa"/>
          </w:tcPr>
          <w:p w14:paraId="1BF80412" w14:textId="73087A2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28E32E9E" w14:textId="77777777" w:rsidTr="005632C1">
        <w:tc>
          <w:tcPr>
            <w:tcW w:w="3505" w:type="dxa"/>
          </w:tcPr>
          <w:p w14:paraId="71FD899B" w14:textId="1A4C0FD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74389D25" w14:textId="77777777" w:rsidTr="005632C1">
        <w:tc>
          <w:tcPr>
            <w:tcW w:w="3505" w:type="dxa"/>
          </w:tcPr>
          <w:p w14:paraId="1206EBB3" w14:textId="0060BD55" w:rsidR="00F60FEE" w:rsidRPr="005E1C65" w:rsidRDefault="00F60FEE" w:rsidP="00374D16">
            <w:pPr>
              <w:spacing w:after="120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F60FEE" w:rsidRPr="005E1C65" w:rsidRDefault="00F60FEE" w:rsidP="00374D16">
            <w:pPr>
              <w:spacing w:after="120"/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F60FEE" w:rsidRPr="005E1C65" w:rsidRDefault="00F60FEE" w:rsidP="00374D16">
            <w:pPr>
              <w:spacing w:after="120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F60FEE" w:rsidRPr="005E1C65" w:rsidRDefault="00F60FEE" w:rsidP="00374D16">
            <w:pPr>
              <w:spacing w:after="120"/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374D16" w:rsidRPr="00F60FEE" w14:paraId="24B42C53" w14:textId="77777777" w:rsidTr="0047300E">
        <w:tc>
          <w:tcPr>
            <w:tcW w:w="10790" w:type="dxa"/>
            <w:gridSpan w:val="4"/>
          </w:tcPr>
          <w:p w14:paraId="7055C003" w14:textId="0FB77700" w:rsidR="00374D16" w:rsidRPr="00F60FEE" w:rsidRDefault="00374D16" w:rsidP="0047300E">
            <w:pPr>
              <w:rPr>
                <w:rFonts w:ascii="Cambria" w:hAnsi="Cambria"/>
                <w:b/>
                <w:iCs/>
                <w:u w:val="single"/>
              </w:rPr>
            </w:pPr>
            <w:r>
              <w:rPr>
                <w:rFonts w:ascii="Cambria" w:hAnsi="Cambria"/>
                <w:b/>
                <w:i/>
                <w:u w:val="single"/>
              </w:rPr>
              <w:t>Mentorship and supervision</w:t>
            </w:r>
          </w:p>
        </w:tc>
      </w:tr>
      <w:tr w:rsidR="00374D16" w14:paraId="61F3DD20" w14:textId="77777777" w:rsidTr="0047300E">
        <w:tc>
          <w:tcPr>
            <w:tcW w:w="3505" w:type="dxa"/>
          </w:tcPr>
          <w:p w14:paraId="0B7B55E7" w14:textId="1A97651D" w:rsidR="00374D16" w:rsidRDefault="00374D16" w:rsidP="0047300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  <w:r w:rsidR="00D73725">
              <w:rPr>
                <w:rFonts w:ascii="Cambria" w:hAnsi="Cambria"/>
                <w:bCs/>
              </w:rPr>
              <w:t xml:space="preserve"> (x7)</w:t>
            </w:r>
          </w:p>
        </w:tc>
        <w:tc>
          <w:tcPr>
            <w:tcW w:w="2520" w:type="dxa"/>
          </w:tcPr>
          <w:p w14:paraId="159B3DF0" w14:textId="77777777" w:rsidR="00374D16" w:rsidRDefault="00374D16" w:rsidP="0047300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FA3D5F2" w14:textId="77777777" w:rsidR="00374D16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4B539E7C" w14:textId="77777777" w:rsidR="00374D16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374D16" w:rsidRPr="005E1C65" w14:paraId="0091539F" w14:textId="77777777" w:rsidTr="0047300E">
        <w:tc>
          <w:tcPr>
            <w:tcW w:w="3505" w:type="dxa"/>
          </w:tcPr>
          <w:p w14:paraId="3A74D368" w14:textId="4390D572" w:rsidR="00374D16" w:rsidRPr="005E1C65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  <w:r w:rsidR="00D73725">
              <w:rPr>
                <w:rFonts w:ascii="Cambria" w:hAnsi="Cambria"/>
                <w:bCs/>
                <w:iCs/>
              </w:rPr>
              <w:t xml:space="preserve"> </w:t>
            </w:r>
            <w:r w:rsidR="00D73725">
              <w:rPr>
                <w:rFonts w:ascii="Cambria" w:hAnsi="Cambria"/>
                <w:bCs/>
              </w:rPr>
              <w:t>(x2)</w:t>
            </w:r>
          </w:p>
        </w:tc>
        <w:tc>
          <w:tcPr>
            <w:tcW w:w="2520" w:type="dxa"/>
          </w:tcPr>
          <w:p w14:paraId="2EDEFE92" w14:textId="6C404B3C" w:rsidR="00374D16" w:rsidRPr="005E1C65" w:rsidRDefault="00374D16" w:rsidP="0047300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3BD8ECF3" w14:textId="77777777" w:rsidR="00374D16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0C06EBD0" w14:textId="77777777" w:rsidR="00374D16" w:rsidRPr="005E1C65" w:rsidRDefault="00374D16" w:rsidP="0047300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8F2BD2" w:rsidRPr="005E1C65" w14:paraId="555A4FBE" w14:textId="77777777" w:rsidTr="0047300E">
        <w:tc>
          <w:tcPr>
            <w:tcW w:w="3505" w:type="dxa"/>
          </w:tcPr>
          <w:p w14:paraId="02ED3427" w14:textId="5726CC0B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Cs/>
              </w:rPr>
              <w:t>Phd</w:t>
            </w:r>
            <w:proofErr w:type="spellEnd"/>
            <w:r>
              <w:rPr>
                <w:rFonts w:ascii="Cambria" w:hAnsi="Cambria"/>
                <w:bCs/>
                <w:iCs/>
              </w:rPr>
              <w:t xml:space="preserve"> Thesis (x1)</w:t>
            </w:r>
          </w:p>
        </w:tc>
        <w:tc>
          <w:tcPr>
            <w:tcW w:w="2520" w:type="dxa"/>
          </w:tcPr>
          <w:p w14:paraId="60F65FFB" w14:textId="7A5AAC72" w:rsidR="008F2BD2" w:rsidRPr="005E1C65" w:rsidRDefault="008F2BD2" w:rsidP="008F2BD2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66CD19A5" w14:textId="6227E4AF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55DAA47" w14:textId="14359252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</w:t>
            </w:r>
            <w:r w:rsidR="003064BC">
              <w:rPr>
                <w:rFonts w:ascii="Cambria" w:hAnsi="Cambria"/>
                <w:bCs/>
                <w:iCs/>
              </w:rPr>
              <w:t>20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421BCA">
              <w:rPr>
                <w:rFonts w:ascii="Cambria" w:hAnsi="Cambria"/>
                <w:bCs/>
                <w:iCs/>
              </w:rPr>
              <w:t>Ongoing</w:t>
            </w:r>
          </w:p>
        </w:tc>
      </w:tr>
      <w:tr w:rsidR="008F2BD2" w:rsidRPr="005E1C65" w14:paraId="01ED2B0E" w14:textId="77777777" w:rsidTr="0047300E">
        <w:tc>
          <w:tcPr>
            <w:tcW w:w="3505" w:type="dxa"/>
          </w:tcPr>
          <w:p w14:paraId="00D9081B" w14:textId="716DD94B" w:rsidR="008F2BD2" w:rsidRPr="005E1C65" w:rsidRDefault="008F2BD2" w:rsidP="008F2BD2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 (x3)</w:t>
            </w:r>
          </w:p>
        </w:tc>
        <w:tc>
          <w:tcPr>
            <w:tcW w:w="2520" w:type="dxa"/>
          </w:tcPr>
          <w:p w14:paraId="2118AFC1" w14:textId="77777777" w:rsidR="008F2BD2" w:rsidRPr="005E1C65" w:rsidRDefault="008F2BD2" w:rsidP="008F2BD2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4B1B3E94" w14:textId="77777777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F3C9356" w14:textId="4808EEE9" w:rsidR="008F2BD2" w:rsidRPr="005E1C65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8F2BD2" w14:paraId="2C5E2296" w14:textId="77777777" w:rsidTr="0047300E">
        <w:tc>
          <w:tcPr>
            <w:tcW w:w="3505" w:type="dxa"/>
          </w:tcPr>
          <w:p w14:paraId="02995F47" w14:textId="09473258" w:rsidR="008F2BD2" w:rsidRDefault="008F2BD2" w:rsidP="008F2BD2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 (x3)</w:t>
            </w:r>
          </w:p>
        </w:tc>
        <w:tc>
          <w:tcPr>
            <w:tcW w:w="2520" w:type="dxa"/>
          </w:tcPr>
          <w:p w14:paraId="50E8DA32" w14:textId="37443883" w:rsidR="008F2BD2" w:rsidRDefault="008F2BD2" w:rsidP="008F2BD2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100791DE" w14:textId="77777777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0D73BE74" w14:textId="77777777" w:rsidR="008F2BD2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8F2BD2" w:rsidRPr="005E1C65" w14:paraId="6731581A" w14:textId="77777777" w:rsidTr="0047300E">
        <w:tc>
          <w:tcPr>
            <w:tcW w:w="3505" w:type="dxa"/>
          </w:tcPr>
          <w:p w14:paraId="6F13E90A" w14:textId="76627967" w:rsidR="008F2BD2" w:rsidRPr="005E1C65" w:rsidRDefault="008F2BD2" w:rsidP="008F2B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  <w:r>
              <w:rPr>
                <w:rFonts w:ascii="Cambria" w:hAnsi="Cambria"/>
                <w:bCs/>
              </w:rPr>
              <w:t xml:space="preserve"> (x3)</w:t>
            </w:r>
          </w:p>
        </w:tc>
        <w:tc>
          <w:tcPr>
            <w:tcW w:w="2520" w:type="dxa"/>
          </w:tcPr>
          <w:p w14:paraId="69E00537" w14:textId="77777777" w:rsidR="008F2BD2" w:rsidRPr="005E1C65" w:rsidRDefault="008F2BD2" w:rsidP="008F2B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234EE10" w14:textId="77777777" w:rsidR="008F2BD2" w:rsidRPr="005E1C65" w:rsidRDefault="008F2BD2" w:rsidP="008F2B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39DC8E8" w14:textId="77777777" w:rsidR="008F2BD2" w:rsidRPr="005E1C65" w:rsidRDefault="008F2BD2" w:rsidP="008F2BD2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71A6BCC8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Supervisor: Dr. Daniel D. </w:t>
            </w:r>
            <w:proofErr w:type="spellStart"/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Kurylo</w:t>
            </w:r>
            <w:proofErr w:type="spellEnd"/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316041" w14:paraId="0DC96FCF" w14:textId="77777777" w:rsidTr="00EF0E2D">
        <w:tc>
          <w:tcPr>
            <w:tcW w:w="9175" w:type="dxa"/>
          </w:tcPr>
          <w:p w14:paraId="24D71B3C" w14:textId="2B16FD3A" w:rsidR="00316041" w:rsidRPr="007D3D08" w:rsidRDefault="00316041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,</w:t>
            </w:r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Mathȏt, S., 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>
              <w:rPr>
                <w:rFonts w:ascii="Cambria" w:hAnsi="Cambria" w:cs="Arial"/>
                <w:b/>
                <w:lang w:val="nl-NL"/>
              </w:rPr>
              <w:t xml:space="preserve">., </w:t>
            </w:r>
            <w:r w:rsidRPr="00FB3252">
              <w:rPr>
                <w:rFonts w:ascii="Cambria" w:hAnsi="Cambria" w:cs="Arial"/>
              </w:rPr>
              <w:t xml:space="preserve">Bowman, H.,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&amp; Akyürek, E. G. </w:t>
            </w:r>
            <w:r w:rsidRPr="00316041">
              <w:rPr>
                <w:rFonts w:ascii="Cambria" w:hAnsi="Cambria" w:cs="Arial"/>
                <w:bCs/>
                <w:lang w:val="nl-NL"/>
              </w:rPr>
              <w:t>Concealed personally familiar face detection with eeg in rapid serial visual presentation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AC1860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axp4w_v1</w:t>
              </w:r>
            </w:hyperlink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6B3C9267" w14:textId="48DDD2CD" w:rsidR="00316041" w:rsidRDefault="00316041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lastRenderedPageBreak/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proofErr w:type="spellStart"/>
            <w:r w:rsidRPr="003E3EAF">
              <w:rPr>
                <w:rFonts w:ascii="Cambria" w:hAnsi="Cambria" w:cstheme="minorHAnsi"/>
              </w:rPr>
              <w:t>Akyürek</w:t>
            </w:r>
            <w:proofErr w:type="spellEnd"/>
            <w:r w:rsidRPr="003E3EAF">
              <w:rPr>
                <w:rFonts w:ascii="Cambria" w:hAnsi="Cambria" w:cstheme="minorHAnsi"/>
              </w:rPr>
              <w:t xml:space="preserve">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1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20EE5D16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3824BE" w14:paraId="5FF087DC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39495E7" w14:textId="05EF8735" w:rsidR="003824BE" w:rsidRPr="007D3D08" w:rsidRDefault="003824BE" w:rsidP="003824BE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3824BE">
              <w:rPr>
                <w:rFonts w:ascii="Cambria" w:hAnsi="Cambria" w:cstheme="minorHAnsi"/>
                <w:b/>
                <w:bCs/>
              </w:rPr>
              <w:t>Karabay, A.,</w:t>
            </w:r>
            <w:r w:rsidRPr="003824BE">
              <w:rPr>
                <w:rFonts w:ascii="Cambria" w:hAnsi="Cambria" w:cstheme="minorHAnsi"/>
              </w:rPr>
              <w:t xml:space="preserve"> Wolff, M. J., </w:t>
            </w:r>
            <w:proofErr w:type="spellStart"/>
            <w:r w:rsidRPr="00841366">
              <w:rPr>
                <w:rFonts w:ascii="Cambria" w:hAnsi="Cambria" w:cstheme="minorHAnsi"/>
                <w:u w:val="single"/>
              </w:rPr>
              <w:t>Ruuskanen</w:t>
            </w:r>
            <w:proofErr w:type="spellEnd"/>
            <w:r w:rsidRPr="00841366">
              <w:rPr>
                <w:rFonts w:ascii="Cambria" w:hAnsi="Cambria" w:cstheme="minorHAnsi"/>
                <w:u w:val="single"/>
              </w:rPr>
              <w:t>, V.</w:t>
            </w:r>
            <w:r w:rsidRPr="003824BE">
              <w:rPr>
                <w:rFonts w:ascii="Cambria" w:hAnsi="Cambria" w:cstheme="minorHAnsi"/>
              </w:rPr>
              <w:t xml:space="preserve">, &amp; </w:t>
            </w:r>
            <w:proofErr w:type="spellStart"/>
            <w:r w:rsidRPr="003824BE">
              <w:rPr>
                <w:rFonts w:ascii="Cambria" w:hAnsi="Cambria" w:cstheme="minorHAnsi"/>
              </w:rPr>
              <w:t>Akyürek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E. </w:t>
            </w:r>
            <w:proofErr w:type="spellStart"/>
            <w:r w:rsidRPr="003824BE">
              <w:rPr>
                <w:rFonts w:ascii="Cambria" w:hAnsi="Cambria" w:cstheme="minorHAnsi"/>
              </w:rPr>
              <w:t>Behaviorally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irrelevant feature matching increases neural and </w:t>
            </w:r>
            <w:proofErr w:type="spellStart"/>
            <w:r w:rsidRPr="003824BE">
              <w:rPr>
                <w:rFonts w:ascii="Cambria" w:hAnsi="Cambria" w:cstheme="minorHAnsi"/>
              </w:rPr>
              <w:t>behavioral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working memory readout.</w:t>
            </w:r>
            <w:r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="00A01FA4">
              <w:rPr>
                <w:rFonts w:ascii="Cambria" w:hAnsi="Cambria" w:cs="Arial"/>
                <w:i/>
                <w:iCs/>
              </w:rPr>
              <w:t xml:space="preserve"> 62(2)</w:t>
            </w:r>
            <w:r>
              <w:rPr>
                <w:rFonts w:ascii="Cambria" w:hAnsi="Cambria" w:cs="Arial"/>
                <w:i/>
                <w:iCs/>
              </w:rPr>
              <w:t>.</w:t>
            </w:r>
            <w:r w:rsidRPr="003824BE">
              <w:rPr>
                <w:rFonts w:ascii="Cambria" w:hAnsi="Cambria" w:cstheme="minorHAnsi"/>
              </w:rPr>
              <w:t xml:space="preserve"> </w:t>
            </w:r>
            <w:hyperlink r:id="rId13" w:history="1">
              <w:r w:rsidR="00A01FA4" w:rsidRPr="008962A7">
                <w:rPr>
                  <w:rStyle w:val="Hyperlink"/>
                  <w:rFonts w:ascii="Cambria" w:hAnsi="Cambria" w:cstheme="minorHAnsi"/>
                </w:rPr>
                <w:t>https://doi.org/10.1111/psyp.70020</w:t>
              </w:r>
            </w:hyperlink>
            <w:r w:rsidR="00A01FA4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6477F6E" w14:textId="3FC327DA" w:rsidR="003824BE" w:rsidRDefault="00A01FA4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2FDC3FE4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 w:rsidR="00A01FA4">
              <w:rPr>
                <w:rFonts w:ascii="Cambria" w:hAnsi="Cambria" w:cs="Arial"/>
                <w:i/>
                <w:lang w:val="nl-NL"/>
              </w:rPr>
              <w:t>,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4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21412AF7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</w:t>
            </w:r>
            <w:r w:rsidR="00A01FA4">
              <w:rPr>
                <w:rFonts w:ascii="Cambria" w:hAnsi="Cambria" w:cstheme="minorHAnsi"/>
                <w:i/>
                <w:iCs/>
              </w:rPr>
              <w:t>,</w:t>
            </w:r>
            <w:r>
              <w:rPr>
                <w:rFonts w:ascii="Cambria" w:hAnsi="Cambria" w:cstheme="minorHAnsi"/>
                <w:i/>
                <w:iCs/>
              </w:rPr>
              <w:t xml:space="preserve">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5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5660">
              <w:rPr>
                <w:rFonts w:ascii="Cambria" w:hAnsi="Cambria" w:cstheme="minorHAnsi"/>
              </w:rPr>
              <w:t>Guérin</w:t>
            </w:r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6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7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8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7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5DB39F25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7077C" w14:paraId="5B58C7F3" w14:textId="77777777" w:rsidTr="0059341F">
        <w:tc>
          <w:tcPr>
            <w:tcW w:w="9175" w:type="dxa"/>
          </w:tcPr>
          <w:p w14:paraId="417F9E16" w14:textId="3E93CD70" w:rsidR="00E7077C" w:rsidRPr="00A332E9" w:rsidRDefault="00E7077C" w:rsidP="001B7BC3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7077C">
              <w:rPr>
                <w:rFonts w:ascii="Cambria" w:hAnsi="Cambria" w:cs="Arial"/>
                <w:b/>
                <w:bCs/>
              </w:rPr>
              <w:t>Karabay, A.,</w:t>
            </w:r>
            <w:r w:rsidRPr="00E7077C">
              <w:rPr>
                <w:rFonts w:ascii="Cambria" w:hAnsi="Cambria" w:cs="Arial"/>
              </w:rPr>
              <w:t xml:space="preserve"> &amp; </w:t>
            </w:r>
            <w:proofErr w:type="spellStart"/>
            <w:r w:rsidRPr="00E7077C">
              <w:rPr>
                <w:rFonts w:ascii="Cambria" w:hAnsi="Cambria" w:cs="Arial"/>
              </w:rPr>
              <w:t>Fougnie</w:t>
            </w:r>
            <w:proofErr w:type="spellEnd"/>
            <w:r w:rsidRPr="00E7077C">
              <w:rPr>
                <w:rFonts w:ascii="Cambria" w:hAnsi="Cambria" w:cs="Arial"/>
              </w:rPr>
              <w:t>, D. Revisiting visual awareness: No evidence for levels of processing.</w:t>
            </w:r>
            <w:r>
              <w:rPr>
                <w:rFonts w:ascii="Cambria" w:hAnsi="Cambria" w:cs="Arial"/>
              </w:rPr>
              <w:t xml:space="preserve"> </w:t>
            </w:r>
            <w:r>
              <w:rPr>
                <w:rFonts w:ascii="Cambria" w:hAnsi="Cambria" w:cs="Arial"/>
                <w:i/>
                <w:iCs/>
              </w:rPr>
              <w:t>25</w:t>
            </w:r>
            <w:r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>
              <w:rPr>
                <w:rFonts w:ascii="Cambria" w:hAnsi="Cambria" w:cs="Arial"/>
                <w:i/>
                <w:iCs/>
                <w:vertAlign w:val="superscript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Vision Sciences Society Meeting</w:t>
            </w:r>
            <w:r>
              <w:rPr>
                <w:rFonts w:ascii="Cambria" w:hAnsi="Cambria" w:cs="Arial"/>
                <w:i/>
                <w:iCs/>
              </w:rPr>
              <w:t xml:space="preserve"> (VSS)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hAnsi="Cambria" w:cs="Arial"/>
              </w:rPr>
              <w:t>in Florida, USA.</w:t>
            </w:r>
          </w:p>
        </w:tc>
        <w:tc>
          <w:tcPr>
            <w:tcW w:w="1615" w:type="dxa"/>
          </w:tcPr>
          <w:p w14:paraId="57E084F0" w14:textId="19E558C9" w:rsidR="00E7077C" w:rsidRDefault="00E7077C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5</w:t>
            </w:r>
          </w:p>
        </w:tc>
      </w:tr>
      <w:tr w:rsidR="005856A4" w14:paraId="018ECCE2" w14:textId="77777777" w:rsidTr="0059341F">
        <w:tc>
          <w:tcPr>
            <w:tcW w:w="9175" w:type="dxa"/>
          </w:tcPr>
          <w:p w14:paraId="5285B5E4" w14:textId="09440943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3A6D9D20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E7077C" w:rsidRPr="00E7077C">
              <w:rPr>
                <w:rFonts w:ascii="Cambria" w:hAnsi="Cambria" w:cstheme="minorHAnsi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2CC61143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nl-NL"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403BE853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46CB63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="00E7077C"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6B5546A0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(ICON) </w:t>
            </w:r>
            <w:r w:rsidRPr="0020307D">
              <w:rPr>
                <w:rFonts w:ascii="Cambria" w:hAnsi="Cambria" w:cs="Arial"/>
              </w:rPr>
              <w:t>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7951FA9C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7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4DCC8A3E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</w:rPr>
              <w:t>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709B62D1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</w:rPr>
              <w:t>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4185AA5B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6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20307D">
              <w:rPr>
                <w:rFonts w:ascii="Cambria" w:hAnsi="Cambria" w:cs="Arial"/>
                <w:lang w:val="en-US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38C1679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lang w:val="en-US"/>
              </w:rPr>
              <w:lastRenderedPageBreak/>
              <w:t xml:space="preserve">Er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2D5260">
              <w:rPr>
                <w:rFonts w:ascii="Cambria" w:hAnsi="Cambria" w:cs="Arial"/>
                <w:lang w:val="en-US"/>
              </w:rPr>
              <w:t>İ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</w:t>
            </w:r>
            <w:r w:rsidR="002D5260">
              <w:rPr>
                <w:rFonts w:ascii="Cambria" w:hAnsi="Cambria" w:cs="Arial"/>
                <w:lang w:val="en-US"/>
              </w:rPr>
              <w:t>ı</w:t>
            </w:r>
            <w:r w:rsidRPr="0020307D">
              <w:rPr>
                <w:rFonts w:ascii="Cambria" w:hAnsi="Cambria" w:cs="Arial"/>
                <w:lang w:val="en-US"/>
              </w:rPr>
              <w:t>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</w:t>
            </w:r>
            <w:r w:rsidR="002D5260">
              <w:rPr>
                <w:rFonts w:ascii="Cambria" w:hAnsi="Cambria" w:cs="Arial"/>
                <w:lang w:val="en-US"/>
              </w:rPr>
              <w:t>ı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7AADFB2B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4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4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2CA4B81B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</w:t>
            </w:r>
            <w:r w:rsidR="00E7077C">
              <w:rPr>
                <w:rFonts w:ascii="Cambria" w:hAnsi="Cambria" w:cs="Arial"/>
                <w:i/>
                <w:iCs/>
              </w:rPr>
              <w:t xml:space="preserve">(APCV)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3C17B9C7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eastAsia="Calibri" w:hAnsi="Cambria" w:cs="Arial"/>
                <w:i/>
                <w:iCs/>
              </w:rPr>
              <w:t>24</w:t>
            </w:r>
            <w:r w:rsidR="00E7077C" w:rsidRPr="00E7077C">
              <w:rPr>
                <w:rFonts w:ascii="Cambria" w:eastAsia="Calibri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eastAsia="Calibri" w:hAnsi="Cambria" w:cs="Arial"/>
                <w:i/>
                <w:iCs/>
                <w:vertAlign w:val="superscript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>(VSS)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>in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BB78FE3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56AED">
              <w:rPr>
                <w:rFonts w:ascii="Cambria" w:hAnsi="Cambria" w:cs="Arial"/>
                <w:i/>
                <w:iCs/>
              </w:rPr>
              <w:t>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2EEDA348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eastAsia="Calibri" w:hAnsi="Cambria" w:cs="Arial"/>
                <w:i/>
                <w:iCs/>
              </w:rPr>
              <w:t>23</w:t>
            </w:r>
            <w:r w:rsidR="00E7077C" w:rsidRPr="00E7077C">
              <w:rPr>
                <w:rFonts w:ascii="Cambria" w:eastAsia="Calibri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>(VSS)</w:t>
            </w:r>
            <w:r w:rsidR="00E7077C" w:rsidRPr="00800F6F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>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753ED79D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hAnsi="Cambria" w:cs="Arial"/>
                <w:i/>
                <w:iCs/>
              </w:rPr>
              <w:t>2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="00E7077C" w:rsidRPr="00800F6F">
              <w:rPr>
                <w:rFonts w:ascii="Cambria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hAnsi="Cambria" w:cs="Arial"/>
                <w:i/>
                <w:iCs/>
              </w:rPr>
              <w:t xml:space="preserve"> (VSS)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A332E9">
              <w:rPr>
                <w:rFonts w:ascii="Cambria" w:hAnsi="Cambria" w:cs="Arial"/>
              </w:rPr>
              <w:t>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3BE22852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3292CFDC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1D9139A3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</w:t>
            </w:r>
            <w:r w:rsidR="00E7077C" w:rsidRPr="00E7077C">
              <w:rPr>
                <w:rFonts w:ascii="Cambria" w:hAnsi="Cambria" w:cs="Arial"/>
                <w:i/>
                <w:iCs/>
              </w:rPr>
              <w:t>(</w:t>
            </w:r>
            <w:r w:rsidR="00E7077C">
              <w:rPr>
                <w:rFonts w:ascii="Cambria" w:hAnsi="Cambria" w:cs="Arial"/>
                <w:i/>
                <w:iCs/>
              </w:rPr>
              <w:t>ICON</w:t>
            </w:r>
            <w:r w:rsidR="00E7077C" w:rsidRPr="00E7077C">
              <w:rPr>
                <w:rFonts w:ascii="Cambria" w:hAnsi="Cambria" w:cs="Arial"/>
                <w:i/>
                <w:iCs/>
              </w:rPr>
              <w:t>)</w:t>
            </w:r>
            <w:r w:rsidR="00E7077C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>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66083398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471F9128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</w:t>
            </w:r>
            <w:proofErr w:type="gramStart"/>
            <w:r w:rsidR="00850276" w:rsidRPr="00850276">
              <w:rPr>
                <w:rFonts w:ascii="Cambria" w:hAnsi="Cambria" w:cs="Arial"/>
                <w:i/>
                <w:iCs/>
              </w:rPr>
              <w:t xml:space="preserve">NVP) </w:t>
            </w:r>
            <w:r w:rsidRPr="00A332E9">
              <w:rPr>
                <w:rFonts w:ascii="Cambria" w:hAnsi="Cambria" w:cs="Arial"/>
              </w:rPr>
              <w:t xml:space="preserve"> in</w:t>
            </w:r>
            <w:proofErr w:type="gramEnd"/>
            <w:r w:rsidRPr="00A332E9">
              <w:rPr>
                <w:rFonts w:ascii="Cambria" w:hAnsi="Cambria" w:cs="Arial"/>
              </w:rPr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12213BF4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0F077D5D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179BAD4D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7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732D3339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lastRenderedPageBreak/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58CC0B9C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>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en-US"/>
              </w:rPr>
              <w:t xml:space="preserve">Er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67EF8275" w:rsidR="008A7523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p w14:paraId="45A3D06B" w14:textId="1BF84DF0" w:rsidR="00EF2965" w:rsidRPr="00A27706" w:rsidRDefault="00E27C18" w:rsidP="00EF2965">
      <w:pPr>
        <w:spacing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E27C18">
        <w:rPr>
          <w:rFonts w:ascii="Cambria" w:hAnsi="Cambria"/>
          <w:i/>
          <w:iCs/>
          <w:color w:val="404040" w:themeColor="text1" w:themeTint="BF"/>
          <w:sz w:val="20"/>
          <w:szCs w:val="20"/>
          <w:vertAlign w:val="superscript"/>
        </w:rPr>
        <w:t xml:space="preserve">‡ </w:t>
      </w:r>
      <w:r w:rsidR="00EF2965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indicates </w:t>
      </w:r>
      <w:r w:rsidR="00EF2965">
        <w:rPr>
          <w:rFonts w:ascii="Cambria" w:hAnsi="Cambria"/>
          <w:i/>
          <w:iCs/>
          <w:color w:val="404040" w:themeColor="text1" w:themeTint="BF"/>
          <w:sz w:val="20"/>
          <w:szCs w:val="20"/>
        </w:rPr>
        <w:t>published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5BD7B281" w:rsidR="00BA6604" w:rsidRPr="00160320" w:rsidRDefault="00E27C18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27C18">
              <w:rPr>
                <w:rFonts w:ascii="Cambria" w:hAnsi="Cambria"/>
                <w:b/>
                <w:bCs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‡</w:t>
            </w:r>
            <w:proofErr w:type="spellStart"/>
            <w:r w:rsidR="00BA6604" w:rsidRPr="00160320">
              <w:rPr>
                <w:rFonts w:ascii="Cambria" w:hAnsi="Cambria"/>
                <w:bCs/>
              </w:rPr>
              <w:t>Ruuskanen</w:t>
            </w:r>
            <w:proofErr w:type="spellEnd"/>
            <w:r w:rsidR="00BA6604"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  <w:tr w:rsidR="00EF2965" w:rsidRPr="00160320" w14:paraId="37582BF9" w14:textId="77777777" w:rsidTr="00837119">
        <w:tc>
          <w:tcPr>
            <w:tcW w:w="9175" w:type="dxa"/>
          </w:tcPr>
          <w:p w14:paraId="674EAA0F" w14:textId="23A14CFF" w:rsidR="00EF2965" w:rsidRPr="00F76EC7" w:rsidRDefault="00E27C18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27C18">
              <w:rPr>
                <w:rFonts w:ascii="Cambria" w:hAnsi="Cambria"/>
                <w:b/>
                <w:bCs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‡</w:t>
            </w:r>
            <w:r w:rsidR="00EF2965" w:rsidRPr="00EF2965">
              <w:rPr>
                <w:rFonts w:ascii="Cambria" w:hAnsi="Cambria"/>
                <w:bCs/>
              </w:rPr>
              <w:t>McAllister</w:t>
            </w:r>
            <w:r w:rsidR="00EF2965">
              <w:rPr>
                <w:rFonts w:ascii="Cambria" w:hAnsi="Cambria"/>
                <w:bCs/>
              </w:rPr>
              <w:t xml:space="preserve">, C. </w:t>
            </w:r>
            <w:r w:rsidR="00EF2965" w:rsidRPr="00EF2965">
              <w:rPr>
                <w:rFonts w:ascii="Cambria" w:hAnsi="Cambria"/>
                <w:bCs/>
                <w:i/>
                <w:iCs/>
              </w:rPr>
              <w:t>Effect of cocoa flavanols on attention.</w:t>
            </w:r>
            <w:r w:rsidR="00EF2965">
              <w:rPr>
                <w:rFonts w:ascii="Cambria" w:hAnsi="Cambria"/>
                <w:bCs/>
              </w:rPr>
              <w:t xml:space="preserve"> </w:t>
            </w:r>
            <w:r w:rsidR="00EF2965" w:rsidRPr="00F76EC7">
              <w:rPr>
                <w:rFonts w:ascii="Cambria" w:hAnsi="Cambria"/>
                <w:bCs/>
              </w:rPr>
              <w:t>University of Groningen</w:t>
            </w:r>
            <w:r w:rsidR="00EF2965" w:rsidRPr="00160320">
              <w:rPr>
                <w:rFonts w:ascii="Cambria" w:hAnsi="Cambria"/>
                <w:bCs/>
              </w:rPr>
              <w:t xml:space="preserve">, </w:t>
            </w:r>
            <w:r w:rsidR="00EF2965">
              <w:rPr>
                <w:rFonts w:ascii="Cambria" w:hAnsi="Cambria"/>
                <w:bCs/>
              </w:rPr>
              <w:t>the Netherlands</w:t>
            </w:r>
            <w:r w:rsidR="00EF2965"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4FDEF48A" w14:textId="5F59B8E8" w:rsidR="00EF2965" w:rsidRPr="00160320" w:rsidRDefault="00EF296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</w:t>
            </w:r>
            <w:r w:rsidR="00EB4F2C">
              <w:rPr>
                <w:rFonts w:ascii="Cambria" w:hAnsi="Cambria"/>
                <w:bCs/>
              </w:rPr>
              <w:t>7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20661A" w:rsidRPr="00160320" w14:paraId="5268ED36" w14:textId="77777777" w:rsidTr="001B7BC3">
        <w:tc>
          <w:tcPr>
            <w:tcW w:w="9175" w:type="dxa"/>
          </w:tcPr>
          <w:p w14:paraId="19ABBEEC" w14:textId="638B0D17" w:rsidR="0020661A" w:rsidRPr="0020661A" w:rsidRDefault="0020661A" w:rsidP="001B7BC3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/>
              </w:rPr>
              <w:t xml:space="preserve">Travel Grant </w:t>
            </w:r>
            <w:r w:rsidRPr="0020661A">
              <w:rPr>
                <w:rFonts w:ascii="Cambria" w:hAnsi="Cambria"/>
                <w:bCs/>
                <w:iCs/>
              </w:rPr>
              <w:t>from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Cs/>
                <w:iCs/>
              </w:rPr>
              <w:t>University of Birmingham</w:t>
            </w:r>
            <w:r>
              <w:rPr>
                <w:rFonts w:ascii="Cambria" w:hAnsi="Cambria"/>
                <w:bCs/>
                <w:iCs/>
              </w:rPr>
              <w:t xml:space="preserve"> for attendance to VSS 2025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/>
                <w:iCs/>
              </w:rPr>
              <w:t>(1</w:t>
            </w:r>
            <w:r w:rsidR="00FC1827">
              <w:rPr>
                <w:rFonts w:ascii="Cambria" w:hAnsi="Cambria"/>
                <w:b/>
                <w:iCs/>
              </w:rPr>
              <w:t>,</w:t>
            </w:r>
            <w:r w:rsidRPr="00FC1827">
              <w:rPr>
                <w:rFonts w:ascii="Cambria" w:hAnsi="Cambria"/>
                <w:b/>
                <w:iCs/>
              </w:rPr>
              <w:t>400 £)</w:t>
            </w:r>
            <w:r w:rsidR="00FC1827">
              <w:rPr>
                <w:rFonts w:ascii="Cambria" w:hAnsi="Cambria"/>
                <w:b/>
                <w:iCs/>
              </w:rPr>
              <w:t>.</w:t>
            </w:r>
          </w:p>
        </w:tc>
        <w:tc>
          <w:tcPr>
            <w:tcW w:w="1615" w:type="dxa"/>
          </w:tcPr>
          <w:p w14:paraId="6CC8120A" w14:textId="54FEA845" w:rsidR="0020661A" w:rsidRDefault="0020661A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</w:p>
        </w:tc>
      </w:tr>
      <w:tr w:rsidR="0082184D" w:rsidRPr="00160320" w14:paraId="465D02A2" w14:textId="77777777" w:rsidTr="001B7BC3">
        <w:tc>
          <w:tcPr>
            <w:tcW w:w="9175" w:type="dxa"/>
          </w:tcPr>
          <w:p w14:paraId="38E30BA9" w14:textId="0325FDED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</w:t>
            </w:r>
            <w:r w:rsidR="00FC1827">
              <w:rPr>
                <w:rFonts w:ascii="Cambria" w:hAnsi="Cambria"/>
                <w:b/>
              </w:rPr>
              <w:t>,</w:t>
            </w:r>
            <w:r w:rsidRPr="0082184D">
              <w:rPr>
                <w:rFonts w:ascii="Cambria" w:hAnsi="Cambria"/>
                <w:b/>
              </w:rPr>
              <w:t>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</w:t>
            </w:r>
            <w:r w:rsidRPr="00464DD3">
              <w:rPr>
                <w:rFonts w:ascii="Cambria" w:hAnsi="Cambria"/>
                <w:sz w:val="22"/>
                <w:szCs w:val="22"/>
              </w:rPr>
              <w:lastRenderedPageBreak/>
              <w:t xml:space="preserve">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lastRenderedPageBreak/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5E403E5B" w:rsidR="007359D5" w:rsidRPr="00464DD3" w:rsidRDefault="004C50BF" w:rsidP="00337327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02F51975" w14:textId="77777777" w:rsidR="00EB4F2C" w:rsidRDefault="00EB4F2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596CDBCB" w14:textId="0A914AF4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E4C503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5AA60D5E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  <w:r w:rsidR="0069017E">
              <w:rPr>
                <w:rFonts w:ascii="Cambria" w:hAnsi="Cambria"/>
                <w:bCs/>
              </w:rPr>
              <w:t>;</w:t>
            </w:r>
            <w:r w:rsidR="00BF51B6">
              <w:rPr>
                <w:rFonts w:ascii="Cambria" w:hAnsi="Cambria"/>
                <w:bCs/>
              </w:rPr>
              <w:t xml:space="preserve"> 2025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8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482B62" w14:textId="77777777" w:rsidR="00DC7599" w:rsidRDefault="00DC7599" w:rsidP="009E1FEB">
      <w:pPr>
        <w:spacing w:after="0" w:line="240" w:lineRule="auto"/>
      </w:pPr>
      <w:r>
        <w:separator/>
      </w:r>
    </w:p>
  </w:endnote>
  <w:endnote w:type="continuationSeparator" w:id="0">
    <w:p w14:paraId="2D56DCD8" w14:textId="77777777" w:rsidR="00DC7599" w:rsidRDefault="00DC7599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31120A" w14:textId="77777777" w:rsidR="00DC7599" w:rsidRDefault="00DC7599" w:rsidP="009E1FEB">
      <w:pPr>
        <w:spacing w:after="0" w:line="240" w:lineRule="auto"/>
      </w:pPr>
      <w:r>
        <w:separator/>
      </w:r>
    </w:p>
  </w:footnote>
  <w:footnote w:type="continuationSeparator" w:id="0">
    <w:p w14:paraId="7C5EC7F7" w14:textId="77777777" w:rsidR="00DC7599" w:rsidRDefault="00DC7599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DSoBQDiKcY5LgAAAA==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033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5452F"/>
    <w:rsid w:val="00067D6B"/>
    <w:rsid w:val="00070D8D"/>
    <w:rsid w:val="000723E5"/>
    <w:rsid w:val="00072603"/>
    <w:rsid w:val="000736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1552"/>
    <w:rsid w:val="00122D2D"/>
    <w:rsid w:val="00125336"/>
    <w:rsid w:val="00127904"/>
    <w:rsid w:val="00130767"/>
    <w:rsid w:val="00130BAC"/>
    <w:rsid w:val="00131D56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0916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0661A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93D98"/>
    <w:rsid w:val="002A1BD0"/>
    <w:rsid w:val="002A427B"/>
    <w:rsid w:val="002A55A1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260"/>
    <w:rsid w:val="002D5F83"/>
    <w:rsid w:val="002E5D74"/>
    <w:rsid w:val="002E5D9C"/>
    <w:rsid w:val="002F00CE"/>
    <w:rsid w:val="002F29D2"/>
    <w:rsid w:val="002F55C6"/>
    <w:rsid w:val="003017BB"/>
    <w:rsid w:val="003064BC"/>
    <w:rsid w:val="00311F80"/>
    <w:rsid w:val="00312815"/>
    <w:rsid w:val="003136CB"/>
    <w:rsid w:val="00314442"/>
    <w:rsid w:val="00314C05"/>
    <w:rsid w:val="00316041"/>
    <w:rsid w:val="003164A7"/>
    <w:rsid w:val="00316AFA"/>
    <w:rsid w:val="00331B67"/>
    <w:rsid w:val="00334ED1"/>
    <w:rsid w:val="00335752"/>
    <w:rsid w:val="00335870"/>
    <w:rsid w:val="00337327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4D16"/>
    <w:rsid w:val="00377E4A"/>
    <w:rsid w:val="00380951"/>
    <w:rsid w:val="00381BE9"/>
    <w:rsid w:val="003824BE"/>
    <w:rsid w:val="00386A1C"/>
    <w:rsid w:val="00390006"/>
    <w:rsid w:val="00394F80"/>
    <w:rsid w:val="003A4632"/>
    <w:rsid w:val="003A492D"/>
    <w:rsid w:val="003A76DD"/>
    <w:rsid w:val="003A779D"/>
    <w:rsid w:val="003B1000"/>
    <w:rsid w:val="003B2273"/>
    <w:rsid w:val="003B3FB1"/>
    <w:rsid w:val="003C0563"/>
    <w:rsid w:val="003C3BAD"/>
    <w:rsid w:val="003C4473"/>
    <w:rsid w:val="003C54C0"/>
    <w:rsid w:val="003C5959"/>
    <w:rsid w:val="003C7852"/>
    <w:rsid w:val="003C7924"/>
    <w:rsid w:val="003D050F"/>
    <w:rsid w:val="003D77D6"/>
    <w:rsid w:val="003D7AF9"/>
    <w:rsid w:val="003D7B29"/>
    <w:rsid w:val="003E25BD"/>
    <w:rsid w:val="003E3EAF"/>
    <w:rsid w:val="003F2565"/>
    <w:rsid w:val="003F3C92"/>
    <w:rsid w:val="00400877"/>
    <w:rsid w:val="00410F0E"/>
    <w:rsid w:val="00412B5F"/>
    <w:rsid w:val="0041594F"/>
    <w:rsid w:val="00421BCA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6BFE"/>
    <w:rsid w:val="0045795C"/>
    <w:rsid w:val="00461FA0"/>
    <w:rsid w:val="004622C9"/>
    <w:rsid w:val="004625B1"/>
    <w:rsid w:val="00462755"/>
    <w:rsid w:val="00464DD3"/>
    <w:rsid w:val="00465E30"/>
    <w:rsid w:val="0046659B"/>
    <w:rsid w:val="00473205"/>
    <w:rsid w:val="004747B5"/>
    <w:rsid w:val="0047670C"/>
    <w:rsid w:val="00481B4C"/>
    <w:rsid w:val="004878ED"/>
    <w:rsid w:val="0049057F"/>
    <w:rsid w:val="00490C7A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4F3A46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6BB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2E9E"/>
    <w:rsid w:val="005C7E77"/>
    <w:rsid w:val="005D2E3F"/>
    <w:rsid w:val="005D69C5"/>
    <w:rsid w:val="005D79C1"/>
    <w:rsid w:val="005E1C65"/>
    <w:rsid w:val="005E3D01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173"/>
    <w:rsid w:val="00675921"/>
    <w:rsid w:val="006762BF"/>
    <w:rsid w:val="00683DCE"/>
    <w:rsid w:val="0068639A"/>
    <w:rsid w:val="00686AB4"/>
    <w:rsid w:val="0068711D"/>
    <w:rsid w:val="00687E07"/>
    <w:rsid w:val="0069017E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27E89"/>
    <w:rsid w:val="007359D5"/>
    <w:rsid w:val="00745909"/>
    <w:rsid w:val="00745B31"/>
    <w:rsid w:val="0075067B"/>
    <w:rsid w:val="00751A89"/>
    <w:rsid w:val="00751C1E"/>
    <w:rsid w:val="0075595E"/>
    <w:rsid w:val="007578EC"/>
    <w:rsid w:val="00766FBE"/>
    <w:rsid w:val="00771609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0DEF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1366"/>
    <w:rsid w:val="00842628"/>
    <w:rsid w:val="0084320C"/>
    <w:rsid w:val="00846492"/>
    <w:rsid w:val="00850276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3F5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2BD2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2DE7"/>
    <w:rsid w:val="00924E37"/>
    <w:rsid w:val="009270A8"/>
    <w:rsid w:val="00927592"/>
    <w:rsid w:val="00934BA8"/>
    <w:rsid w:val="0093729B"/>
    <w:rsid w:val="0094389F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6E26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17FF"/>
    <w:rsid w:val="00A01FA4"/>
    <w:rsid w:val="00A03873"/>
    <w:rsid w:val="00A04DFB"/>
    <w:rsid w:val="00A20AC1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671D6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51B6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B7BA6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12F4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73725"/>
    <w:rsid w:val="00D81BB1"/>
    <w:rsid w:val="00D8721A"/>
    <w:rsid w:val="00D8762F"/>
    <w:rsid w:val="00D93A7E"/>
    <w:rsid w:val="00D95729"/>
    <w:rsid w:val="00DA17C3"/>
    <w:rsid w:val="00DA5FA6"/>
    <w:rsid w:val="00DA6E47"/>
    <w:rsid w:val="00DB2F97"/>
    <w:rsid w:val="00DB747B"/>
    <w:rsid w:val="00DB74B7"/>
    <w:rsid w:val="00DC019A"/>
    <w:rsid w:val="00DC7599"/>
    <w:rsid w:val="00DD43A8"/>
    <w:rsid w:val="00DE2244"/>
    <w:rsid w:val="00DE2EED"/>
    <w:rsid w:val="00DF6652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27C18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077C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B4F2C"/>
    <w:rsid w:val="00EC3ADA"/>
    <w:rsid w:val="00EC5084"/>
    <w:rsid w:val="00ED743D"/>
    <w:rsid w:val="00EE2A6F"/>
    <w:rsid w:val="00EE4053"/>
    <w:rsid w:val="00EE4B32"/>
    <w:rsid w:val="00EE76B1"/>
    <w:rsid w:val="00EF0E2D"/>
    <w:rsid w:val="00EF2965"/>
    <w:rsid w:val="00EF32AB"/>
    <w:rsid w:val="00EF349D"/>
    <w:rsid w:val="00F03210"/>
    <w:rsid w:val="00F03594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4AC0"/>
    <w:rsid w:val="00F660A2"/>
    <w:rsid w:val="00F66C8D"/>
    <w:rsid w:val="00F72BE6"/>
    <w:rsid w:val="00F748FA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1827"/>
    <w:rsid w:val="00FC4084"/>
    <w:rsid w:val="00FD0398"/>
    <w:rsid w:val="00FD04BC"/>
    <w:rsid w:val="00FD42AB"/>
    <w:rsid w:val="00FE1DC1"/>
    <w:rsid w:val="00FE26D8"/>
    <w:rsid w:val="00FE4336"/>
    <w:rsid w:val="00FE54A5"/>
    <w:rsid w:val="00FF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11/psyp.70020" TargetMode="External"/><Relationship Id="rId18" Type="http://schemas.openxmlformats.org/officeDocument/2006/relationships/hyperlink" Target="https://doi.org/10.1016/j.concog.2023.103627" TargetMode="External"/><Relationship Id="rId26" Type="http://schemas.openxmlformats.org/officeDocument/2006/relationships/hyperlink" Target="https://doi.org/10.1007/s00213-018-4861-4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37/xge000115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162/imag_a_00173" TargetMode="External"/><Relationship Id="rId25" Type="http://schemas.openxmlformats.org/officeDocument/2006/relationships/hyperlink" Target="https://doi.org/10.1016/j.actpsy.2019.04.00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6087/kcse.345" TargetMode="External"/><Relationship Id="rId20" Type="http://schemas.openxmlformats.org/officeDocument/2006/relationships/hyperlink" Target="https://doi.org/10.1111/psyp.1415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5334/joc.12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758/s13428-024-02477-2" TargetMode="External"/><Relationship Id="rId23" Type="http://schemas.openxmlformats.org/officeDocument/2006/relationships/hyperlink" Target="https://doi.org/10.31828/tpy1301996120211203m000043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177/026988112311615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axp4w_v1" TargetMode="External"/><Relationship Id="rId14" Type="http://schemas.openxmlformats.org/officeDocument/2006/relationships/hyperlink" Target="https://doi.org/10.1007/s00394-024-03514-8" TargetMode="External"/><Relationship Id="rId22" Type="http://schemas.openxmlformats.org/officeDocument/2006/relationships/hyperlink" Target="https://doi.org/10.1007/s00394-021-02767-x" TargetMode="External"/><Relationship Id="rId27" Type="http://schemas.openxmlformats.org/officeDocument/2006/relationships/hyperlink" Target="https://doi.org/10.3758/s13414-017-1333-6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1EDF75-88A9-42A7-8737-5ED58BC88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6</Pages>
  <Words>2877</Words>
  <Characters>16402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9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30</cp:revision>
  <cp:lastPrinted>2025-05-27T07:03:00Z</cp:lastPrinted>
  <dcterms:created xsi:type="dcterms:W3CDTF">2025-03-24T04:46:00Z</dcterms:created>
  <dcterms:modified xsi:type="dcterms:W3CDTF">2025-05-27T07:03:00Z</dcterms:modified>
</cp:coreProperties>
</file>